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tzan elda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tz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lda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12 Shadow Bend Dr,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tz.elda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647035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it neem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9/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